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676EB" w14:textId="224A6C2B" w:rsidR="00FA6C23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CA0B2D">
        <w:rPr>
          <w:b/>
          <w:sz w:val="32"/>
          <w:szCs w:val="32"/>
        </w:rPr>
        <w:t xml:space="preserve">u </w:t>
      </w:r>
      <w:r w:rsidR="00D67D15">
        <w:rPr>
          <w:b/>
          <w:sz w:val="32"/>
          <w:szCs w:val="32"/>
        </w:rPr>
        <w:t>martovskom</w:t>
      </w:r>
      <w:r w:rsidR="00CA0B2D">
        <w:rPr>
          <w:b/>
          <w:sz w:val="32"/>
          <w:szCs w:val="32"/>
        </w:rPr>
        <w:t xml:space="preserve"> roku</w:t>
      </w:r>
      <w:r w:rsidR="00D67D15">
        <w:rPr>
          <w:b/>
          <w:sz w:val="32"/>
          <w:szCs w:val="32"/>
        </w:rPr>
        <w:t xml:space="preserve"> za apsolvente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7F580954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A9474A">
        <w:rPr>
          <w:color w:val="222222"/>
        </w:rPr>
        <w:t>23.3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(Farmacija – </w:t>
      </w:r>
      <w:r w:rsidR="00A9474A">
        <w:rPr>
          <w:color w:val="222222"/>
        </w:rPr>
        <w:t>AMF 1</w:t>
      </w:r>
      <w:r w:rsidR="00CA0B2D">
        <w:rPr>
          <w:color w:val="222222"/>
        </w:rPr>
        <w:t>)</w:t>
      </w:r>
    </w:p>
    <w:p w14:paraId="124AFC1C" w14:textId="1F3DD64F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A9474A">
        <w:rPr>
          <w:color w:val="222222"/>
          <w:lang w:val="de-AT"/>
        </w:rPr>
        <w:t>25.3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 w:rsidR="00A9474A">
        <w:rPr>
          <w:color w:val="222222"/>
        </w:rPr>
        <w:t>0</w:t>
      </w:r>
      <w:r>
        <w:rPr>
          <w:color w:val="222222"/>
        </w:rPr>
        <w:t>.00 h (Farmacija – AMF1)</w:t>
      </w:r>
    </w:p>
    <w:p w14:paraId="23BD94B5" w14:textId="6E6EE3DA" w:rsidR="00A9474A" w:rsidRDefault="00A9474A" w:rsidP="00A9474A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30.3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>
        <w:rPr>
          <w:color w:val="222222"/>
        </w:rPr>
        <w:t>0</w:t>
      </w:r>
      <w:r>
        <w:rPr>
          <w:color w:val="222222"/>
        </w:rPr>
        <w:t>.00 h (Farmacija – AMF1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1738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9474A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67D15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3</cp:revision>
  <cp:lastPrinted>2019-04-18T10:32:00Z</cp:lastPrinted>
  <dcterms:created xsi:type="dcterms:W3CDTF">2019-09-05T10:16:00Z</dcterms:created>
  <dcterms:modified xsi:type="dcterms:W3CDTF">2021-03-12T09:13:00Z</dcterms:modified>
</cp:coreProperties>
</file>